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65F0" w:rsidRDefault="009365F0">
      <w:pPr>
        <w:rPr>
          <w:b/>
          <w:sz w:val="28"/>
          <w:szCs w:val="28"/>
        </w:rPr>
      </w:pPr>
      <w:r>
        <w:rPr>
          <w:b/>
          <w:sz w:val="28"/>
          <w:szCs w:val="28"/>
        </w:rPr>
        <w:t>Turkish Journal of Range and Forage Science</w:t>
      </w:r>
    </w:p>
    <w:p w:rsidR="00EE0792" w:rsidRDefault="009365F0">
      <w:pPr>
        <w:rPr>
          <w:b/>
          <w:sz w:val="28"/>
          <w:szCs w:val="28"/>
        </w:rPr>
      </w:pPr>
      <w:r w:rsidRPr="009365F0">
        <w:rPr>
          <w:b/>
          <w:sz w:val="28"/>
          <w:szCs w:val="28"/>
        </w:rPr>
        <w:t>Ethics Checklist for Authors</w:t>
      </w:r>
    </w:p>
    <w:p w:rsidR="009365F0" w:rsidRDefault="009365F0">
      <w:pPr>
        <w:rPr>
          <w:b/>
          <w:sz w:val="28"/>
          <w:szCs w:val="28"/>
        </w:rPr>
      </w:pPr>
    </w:p>
    <w:p w:rsidR="009365F0" w:rsidRPr="009365F0" w:rsidRDefault="009365F0">
      <w:pPr>
        <w:rPr>
          <w:b/>
        </w:rPr>
      </w:pPr>
      <w:r w:rsidRPr="009365F0">
        <w:rPr>
          <w:b/>
        </w:rPr>
        <w:t xml:space="preserve">Original publication </w:t>
      </w:r>
    </w:p>
    <w:p w:rsidR="009365F0" w:rsidRDefault="009365F0">
      <w:r>
        <w:rPr>
          <w:rFonts w:ascii="Segoe UI Symbol" w:hAnsi="Segoe UI Symbol" w:cs="Segoe UI Symbol"/>
        </w:rPr>
        <w:t>☐</w:t>
      </w:r>
      <w:r>
        <w:t xml:space="preserve"> No part of this manuscript</w:t>
      </w:r>
      <w:r>
        <w:t xml:space="preserve"> is currently being considered for publication elsewhere. </w:t>
      </w:r>
    </w:p>
    <w:p w:rsidR="009365F0" w:rsidRDefault="009365F0">
      <w:r>
        <w:rPr>
          <w:rFonts w:ascii="Segoe UI Symbol" w:hAnsi="Segoe UI Symbol" w:cs="Segoe UI Symbol"/>
        </w:rPr>
        <w:t>☐</w:t>
      </w:r>
      <w:r>
        <w:t xml:space="preserve"> In this </w:t>
      </w:r>
      <w:r>
        <w:t>manscript</w:t>
      </w:r>
      <w:r>
        <w:t>, original data are clearly distinguished from published data. All information extracted from other publications is provided with citations.</w:t>
      </w:r>
    </w:p>
    <w:p w:rsidR="009365F0" w:rsidRPr="009365F0" w:rsidRDefault="009365F0">
      <w:pPr>
        <w:rPr>
          <w:rFonts w:ascii="Segoe UI Symbol" w:hAnsi="Segoe UI Symbol" w:cs="Segoe UI Symbol"/>
          <w:b/>
        </w:rPr>
      </w:pPr>
      <w:r w:rsidRPr="009365F0">
        <w:rPr>
          <w:b/>
        </w:rPr>
        <w:t xml:space="preserve">Authorship </w:t>
      </w:r>
    </w:p>
    <w:p w:rsidR="009365F0" w:rsidRDefault="009365F0">
      <w:r>
        <w:t xml:space="preserve"> </w:t>
      </w:r>
      <w:r>
        <w:rPr>
          <w:rFonts w:ascii="Segoe UI Symbol" w:hAnsi="Segoe UI Symbol" w:cs="Segoe UI Symbol"/>
        </w:rPr>
        <w:t>☐</w:t>
      </w:r>
      <w:r>
        <w:t xml:space="preserve"> All people listed as authors of this MS are aware of it and have agreed to be listed.</w:t>
      </w:r>
    </w:p>
    <w:p w:rsidR="009365F0" w:rsidRDefault="009365F0">
      <w:r>
        <w:t xml:space="preserve"> </w:t>
      </w:r>
      <w:r>
        <w:rPr>
          <w:rFonts w:ascii="Segoe UI Symbol" w:hAnsi="Segoe UI Symbol" w:cs="Segoe UI Symbol"/>
        </w:rPr>
        <w:t>☐</w:t>
      </w:r>
      <w:r>
        <w:t xml:space="preserve"> No person who meets the authorship criteria has been omitted</w:t>
      </w:r>
    </w:p>
    <w:p w:rsidR="009365F0" w:rsidRDefault="009365F0">
      <w:pPr>
        <w:rPr>
          <w:b/>
        </w:rPr>
      </w:pPr>
      <w:r w:rsidRPr="009365F0">
        <w:rPr>
          <w:b/>
        </w:rPr>
        <w:t>Ethical experimentation and interpretation</w:t>
      </w:r>
    </w:p>
    <w:p w:rsidR="009365F0" w:rsidRDefault="009365F0" w:rsidP="009365F0">
      <w:r>
        <w:rPr>
          <w:rFonts w:ascii="Segoe UI Symbol" w:hAnsi="Segoe UI Symbol" w:cs="Segoe UI Symbol"/>
        </w:rPr>
        <w:t>☐</w:t>
      </w:r>
      <w:r>
        <w:t xml:space="preserve"> I and all the other authors of this manuscript did our best to avoid errors in experimental design, data</w:t>
      </w:r>
      <w:r>
        <w:rPr>
          <w:b/>
        </w:rPr>
        <w:t xml:space="preserve"> </w:t>
      </w:r>
      <w:r>
        <w:t>presentation, interpretation, etc. However, if we discover any serious error in the manuscript</w:t>
      </w:r>
      <w:r>
        <w:t xml:space="preserve"> </w:t>
      </w:r>
      <w:r>
        <w:t>(before or after publication), we will alert the editor promptly.</w:t>
      </w:r>
    </w:p>
    <w:p w:rsidR="009365F0" w:rsidRDefault="009365F0" w:rsidP="009365F0">
      <w:r>
        <w:rPr>
          <w:rFonts w:ascii="Segoe UI Symbol" w:hAnsi="Segoe UI Symbol" w:cs="Segoe UI Symbol"/>
        </w:rPr>
        <w:t>☐</w:t>
      </w:r>
      <w:r>
        <w:t xml:space="preserve"> None of our data presented in this MS has been fabricated or distorted, and no valid data have been excluded. Images shown in figures have not been manipulated to make a false impression on readers. </w:t>
      </w:r>
    </w:p>
    <w:p w:rsidR="009365F0" w:rsidRDefault="009365F0" w:rsidP="009365F0">
      <w:r>
        <w:rPr>
          <w:rFonts w:ascii="Segoe UI Symbol" w:hAnsi="Segoe UI Symbol" w:cs="Segoe UI Symbol"/>
        </w:rPr>
        <w:t>☐</w:t>
      </w:r>
      <w:r>
        <w:t xml:space="preserve"> Results</w:t>
      </w:r>
      <w:r>
        <w:t xml:space="preserve"> </w:t>
      </w:r>
      <w:r>
        <w:t>of</w:t>
      </w:r>
      <w:r>
        <w:t xml:space="preserve"> </w:t>
      </w:r>
      <w:r>
        <w:t>this</w:t>
      </w:r>
      <w:r>
        <w:t xml:space="preserve"> </w:t>
      </w:r>
      <w:r>
        <w:t>study</w:t>
      </w:r>
      <w:r>
        <w:t xml:space="preserve"> </w:t>
      </w:r>
      <w:r>
        <w:t>have</w:t>
      </w:r>
      <w:r>
        <w:t xml:space="preserve"> </w:t>
      </w:r>
      <w:r>
        <w:t>been</w:t>
      </w:r>
      <w:r>
        <w:t xml:space="preserve"> </w:t>
      </w:r>
      <w:r>
        <w:t>interpreted</w:t>
      </w:r>
      <w:r>
        <w:t xml:space="preserve"> </w:t>
      </w:r>
      <w:r>
        <w:t>objectively. Any findings that run contrary to our point of view are dis</w:t>
      </w:r>
      <w:r>
        <w:t>cussed in the manuscript</w:t>
      </w:r>
      <w:r>
        <w:t xml:space="preserve">. </w:t>
      </w:r>
    </w:p>
    <w:p w:rsidR="009365F0" w:rsidRDefault="009365F0" w:rsidP="009365F0">
      <w:r>
        <w:rPr>
          <w:rFonts w:ascii="Segoe UI Symbol" w:hAnsi="Segoe UI Symbol" w:cs="Segoe UI Symbol"/>
        </w:rPr>
        <w:t>☐</w:t>
      </w:r>
      <w:r>
        <w:t xml:space="preserve"> The article does not, to the best of our knowledge, contain anything that is libellous, illegal, infringes anyone’s copyright or other rights, or poses a threat to public safety</w:t>
      </w:r>
      <w:r>
        <w:t>.</w:t>
      </w:r>
    </w:p>
    <w:p w:rsidR="009365F0" w:rsidRPr="009365F0" w:rsidRDefault="009365F0" w:rsidP="009365F0">
      <w:pPr>
        <w:rPr>
          <w:b/>
        </w:rPr>
      </w:pPr>
      <w:r w:rsidRPr="009365F0">
        <w:rPr>
          <w:b/>
        </w:rPr>
        <w:t>Conflict of interest</w:t>
      </w:r>
    </w:p>
    <w:p w:rsidR="009365F0" w:rsidRDefault="009365F0" w:rsidP="009365F0">
      <w:r>
        <w:t xml:space="preserve"> </w:t>
      </w:r>
      <w:r>
        <w:rPr>
          <w:rFonts w:ascii="Segoe UI Symbol" w:hAnsi="Segoe UI Symbol" w:cs="Segoe UI Symbol"/>
        </w:rPr>
        <w:t>☐</w:t>
      </w:r>
      <w:r>
        <w:t xml:space="preserve"> All authors of this study have signed the </w:t>
      </w:r>
      <w:r>
        <w:t>Copyright Form.</w:t>
      </w:r>
    </w:p>
    <w:p w:rsidR="009365F0" w:rsidRDefault="009365F0" w:rsidP="009365F0">
      <w:r>
        <w:t xml:space="preserve">Date:………………………………………………………… </w:t>
      </w:r>
    </w:p>
    <w:p w:rsidR="009365F0" w:rsidRDefault="009365F0" w:rsidP="009365F0">
      <w:r>
        <w:t xml:space="preserve">Corresponding author:……………………………………... </w:t>
      </w:r>
    </w:p>
    <w:p w:rsidR="009365F0" w:rsidRDefault="009365F0" w:rsidP="009365F0">
      <w:r>
        <w:t>Manuscript</w:t>
      </w:r>
      <w:r>
        <w:t xml:space="preserve"> title:………………………………………….…………. ………………………………………………………………</w:t>
      </w:r>
    </w:p>
    <w:p w:rsidR="009365F0" w:rsidRDefault="009365F0" w:rsidP="009365F0"/>
    <w:p w:rsidR="009365F0" w:rsidRDefault="009365F0" w:rsidP="009365F0"/>
    <w:p w:rsidR="009365F0" w:rsidRPr="009365F0" w:rsidRDefault="009365F0" w:rsidP="009365F0">
      <w:pPr>
        <w:rPr>
          <w:b/>
        </w:rPr>
      </w:pPr>
      <w:r>
        <w:t>merayembilder@gmail.com</w:t>
      </w:r>
      <w:bookmarkStart w:id="0" w:name="_GoBack"/>
      <w:bookmarkEnd w:id="0"/>
    </w:p>
    <w:sectPr w:rsidR="009365F0" w:rsidRPr="009365F0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QwN7QwNzU0NbYwMLFQ0lEKTi0uzszPAykwrAUAp+4lHiwAAAA="/>
  </w:docVars>
  <w:rsids>
    <w:rsidRoot w:val="00FF66B4"/>
    <w:rsid w:val="007F600D"/>
    <w:rsid w:val="009365F0"/>
    <w:rsid w:val="00EE0792"/>
    <w:rsid w:val="00FF66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0FDC576D"/>
  <w15:chartTrackingRefBased/>
  <w15:docId w15:val="{60815195-35A9-4F81-8CAF-CFF9B388C6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237</Words>
  <Characters>135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ilentAll Team</Company>
  <LinksUpToDate>false</LinksUpToDate>
  <CharactersWithSpaces>15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RE KARA</dc:creator>
  <cp:keywords/>
  <dc:description/>
  <cp:lastModifiedBy>EMRE KARA</cp:lastModifiedBy>
  <cp:revision>2</cp:revision>
  <dcterms:created xsi:type="dcterms:W3CDTF">2020-07-12T23:57:00Z</dcterms:created>
  <dcterms:modified xsi:type="dcterms:W3CDTF">2020-07-13T00:08:00Z</dcterms:modified>
</cp:coreProperties>
</file>